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7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๓</w:t>
      </w:r>
      <w:r>
        <w:t xml:space="preserve"> </w:t>
      </w:r>
      <w:r>
        <w:t xml:space="preserve">อันตรายจากการเล่นกีฬา</w:t>
      </w:r>
      <w:r>
        <w:t xml:space="preserve"> </w:t>
      </w:r>
      <w:r>
        <w:t xml:space="preserve">1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าริก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เช่นเึคยค่ะ กับมาพบกับคุณครูปฏิญญา ประจันบาน หรือ</w:t>
      </w:r>
      <w:r>
        <w:t xml:space="preserve"> </w:t>
      </w:r>
      <w:r>
        <w:t xml:space="preserve">“</w:t>
      </w:r>
      <w:r>
        <w:t xml:space="preserve">ครูบอส</w:t>
      </w:r>
      <w:r>
        <w:t xml:space="preserve">”</w:t>
      </w:r>
      <w:r>
        <w:t xml:space="preserve"> </w:t>
      </w:r>
      <w:r>
        <w:t xml:space="preserve">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</w:t>
      </w:r>
      <w:r>
        <w:t xml:space="preserve"> </w:t>
      </w:r>
      <w:r>
        <w:t xml:space="preserve">“</w:t>
      </w:r>
      <w:r>
        <w:t xml:space="preserve">คุณครูซากิ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ฏิญญา) และวันนี้ค่ะ เราขึ้นเรื่องใหม่แล้วนะคะ เด็ก ๆ อยากทราบแล้วหรือยังคะ ว่าเป็นเรื่องของอะไร ถ้าอย่าทราบแล้วก่อนอื่นเราไปดูจุ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ที่ 1 และข้อที่ 2 ได้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ยชน์ค่ะ การปฏิบัติตตนสุขบัญญัติแห่งชาติข้อที่ 1 และข้อที่ 2 ค่ะ ซึ่งก็แน่นอนเลยนะคะ วันนี้นะคะ ต้องเป็นเรื่องของสุขบัญญัติแห่งชาติแน่นอนค่ะ ก่อนอื่นเลยนะคะ ครูบอสมีคำถามค่ะ มาถามเด็ก ๆ ถามว่านักเรียนคิดว่าการที่เราจะมีสุขภาพที่ดีต้องทำอย่างไรคะ นักเรียนคิดว่าการที่เราจะมีสุขภาพที่ดีต้องทำอย่างไรคะ นักเรียนสามารถตอบคำถามคุณครูปลายทางได้เลยนะคะ 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ก็อาจจะมีวิธีการที่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เราจะทำอย่างไรให้มีสุขภาพที่ดีนี่ต้องทำอย่างไรคะ</w:t>
      </w:r>
    </w:p>
    <w:p>
      <w:pPr>
        <w:pStyle w:val="BodyText"/>
      </w:pPr>
      <w:r>
        <w:t xml:space="preserve">(คุณครูสุจิตรา) เอ๊ะ การที่เราจะมีสุขภาพดีนั้นนะคะ แน่นอนว่าก็ต้องเริ่มที่ตัวเรา ต้องเริ่มที่ร่างกายของเราก่อน นั่นก็คือการดูแลรักษาร่างกายของเรา อันนี้คือการที่ทำให้เรามีสุขภาพดีใช่ไหมคะครูบอส</w:t>
      </w:r>
    </w:p>
    <w:p>
      <w:pPr>
        <w:pStyle w:val="BodyText"/>
      </w:pPr>
      <w:r>
        <w:t xml:space="preserve">(คุณครูปฏิญญา) ใช่แล้วค่ะ การดูแลรักษาร่ายกายของเรานะคะ มีหลายวิธีเลย ไม่ว่าจะเป็นการรักษาความสะอาด การกินต่าง ๆ ส่งเสริมสุขภาพจิตที่ดีจะได้ว่านะคะ การกระทำเหล่านั้นนะคะ จะตรงกับหลักสุขบัญญัแห่งชาติค่ะ ซึ่งหลักสุขบัญญัติแห่งชาตินี้นะคะ มีทั้งหมดนะคะ 10 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คุณครูบอส เอ๊ะ แล้วเด็ก ๆ ปลายทางไหมล่ะคะ ว่าตั้ง 10 ข้อนี้จะมีอะไรบ้าง</w:t>
      </w:r>
    </w:p>
    <w:p>
      <w:pPr>
        <w:pStyle w:val="BodyText"/>
      </w:pPr>
      <w:r>
        <w:t xml:space="preserve">(คุณครูปฏิญญา) เด็ก ๆ ปลายทางคิดว่าจะจำหมดไหมคะ ว่า 10 ข้อนี้มีอะไรกันบ้างก็เยอะพอสมควรเลยนะคะ 10 ข้อนี้ครูบอสมีตัวช่วยค่ะครูซากิ เด็ก ๆ อยากรู้ไว่าตัวช่วยของครูบอสคืออะไร เอ่ยตัวช่วยของครูบอสนะคะ ก็คือมีเพลงค่ะ มาให้เด็ก ๆ ร้องกัน ซึ่งถ้าเด็ก ๆ ร้องเพลงนี้ได้ค่ะ ครูซากิเด็ก ๆ ก็จะสามารถจำหลักบัญญัติแห่งชนะ ทั้ง 10 ประการนะคะ ได้ครบทุกข้อเลยนะคะ แต่ก่อนอื่นนะคะ คุณครูปลายทางรบกวนแจกเนื้อเพลงก่อนเลยนะคะ แล้วเดี๋ยวเรามาฝึกร้องเพลงนี้ไปด้วยกันเลยค่ะ เด็ก ๆ เตรีบมเนื้อเพลงขึ้นมาเลยนซึ่งเนื้อเพลงนี้นะคะ ครูบอสก็ได้แนบไปก็ได้แนบไปนะคะ ใน www.dltv.ac.th คุณครูปลายทางสามารถเตรียมพร้อมให้เด็ก ๆ ได้เลยค่ะ เด็ก ๆ พร้อมหรือยังคะ ถ้าพร้อมแล้วเดี๋ยวมามาฝึกร้องเพลงนี้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าฏิหาริย์ให้แสนสบาย</w:t>
      </w:r>
    </w:p>
    <w:p>
      <w:pPr>
        <w:pStyle w:val="BodyText"/>
      </w:pPr>
      <w:r>
        <w:t xml:space="preserve">(คุณครูสุจิตรา) มีปาฏิหาริย์ให้แสนสบาย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า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็แสนง่าย</w:t>
      </w:r>
    </w:p>
    <w:p>
      <w:pPr>
        <w:pStyle w:val="BodyText"/>
      </w:pPr>
      <w:r>
        <w:t xml:space="preserve">(คุณครูปฏิญญา) ดพูแลร่างกายของใช้ให้ดูแลร่างกายของใช้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สุจิตรา) ข้อ 2 อยากให้ฟังแข็งแรง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 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สุจิตรา) ข้อ 3 ล้างมือเสียก่อน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สุจิตร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แหละสำคัญ</w:t>
      </w:r>
    </w:p>
    <w:p>
      <w:pPr>
        <w:pStyle w:val="BodyText"/>
      </w:pPr>
      <w:r>
        <w:t xml:space="preserve">(คุณครูสุจิตรา) ข้อ 5 นี่แหละสำคัญ</w:t>
      </w:r>
    </w:p>
    <w:p>
      <w:pPr>
        <w:pStyle w:val="BodyText"/>
      </w:pPr>
      <w:r>
        <w:t xml:space="preserve">(คุณครูปฏิญญา) ไม่เล่นการพนันและใช่สารเสพติด</w:t>
      </w:r>
    </w:p>
    <w:p>
      <w:pPr>
        <w:pStyle w:val="BodyText"/>
      </w:pPr>
      <w:r>
        <w:t xml:space="preserve">(คุณครูสุจิตรา) ไม่เล่นการพนันและใช้สารเสพติด</w:t>
      </w:r>
    </w:p>
    <w:p>
      <w:pPr>
        <w:pStyle w:val="BodyText"/>
      </w:pPr>
      <w:r>
        <w:t xml:space="preserve">(คุณครูสุจิตรา) ข้อ 6 ครอบครัวอบอุ่น</w:t>
      </w:r>
    </w:p>
    <w:p>
      <w:pPr>
        <w:pStyle w:val="BodyText"/>
      </w:pPr>
      <w:r>
        <w:t xml:space="preserve">(คุณครูสุจิตรา) ข้อ 6 ครอบครัวอบอุ่น</w:t>
      </w:r>
    </w:p>
    <w:p>
      <w:pPr>
        <w:pStyle w:val="BodyText"/>
      </w:pPr>
      <w:r>
        <w:t xml:space="preserve">(คุณครูปฏิญญา) มาเช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งระไว</w:t>
      </w:r>
    </w:p>
    <w:p>
      <w:pPr>
        <w:pStyle w:val="BodyText"/>
      </w:pPr>
      <w:r>
        <w:t xml:space="preserve">(คุณครูสุจิตรา) ข้อ 7 ระวัง ระไว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 ตรวจสุขภาพ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 นั่นอยู่ที่ใจ</w:t>
      </w:r>
    </w:p>
    <w:p>
      <w:pPr>
        <w:pStyle w:val="BodyText"/>
      </w:pPr>
      <w:r>
        <w:t xml:space="preserve">(คุณครูสุจิตรา) ข้อ 9 นั่นอยู่ที่ใจ</w:t>
      </w:r>
    </w:p>
    <w:p>
      <w:pPr>
        <w:pStyle w:val="BodyText"/>
      </w:pPr>
      <w:r>
        <w:t xml:space="preserve">(คุณครูปฏิญญา) 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ร่าเริงทุก ๆ วัน</w:t>
      </w:r>
    </w:p>
    <w:p>
      <w:pPr>
        <w:pStyle w:val="BodyText"/>
      </w:pPr>
      <w:r>
        <w:t xml:space="preserve">(คุณครูปฏิญญา) ข้อ 10 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 มีต่อส่วนรวมมาร่วมกันสร้างสรรค์</w:t>
      </w:r>
    </w:p>
    <w:p>
      <w:pPr>
        <w:pStyle w:val="BodyText"/>
      </w:pPr>
      <w:r>
        <w:t xml:space="preserve">(คุณครูสุจิตรา) มีต่อส่วนรวมมาร่วมกันสร้างสรรค์</w:t>
      </w:r>
    </w:p>
    <w:p>
      <w:pPr>
        <w:pStyle w:val="BodyText"/>
      </w:pPr>
      <w:r>
        <w:t xml:space="preserve">(คุณครูปฏิญญา)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่ยทั้ง 10 ประการ</w:t>
      </w:r>
    </w:p>
    <w:p>
      <w:pPr>
        <w:pStyle w:val="BodyText"/>
      </w:pPr>
      <w:r>
        <w:t xml:space="preserve">(คุณครูสุจิตรา) สุขสบายทั้ง 10ประการ</w:t>
      </w:r>
    </w:p>
    <w:p>
      <w:pPr>
        <w:pStyle w:val="BodyText"/>
      </w:pPr>
      <w:r>
        <w:t xml:space="preserve">(คุณครูปฏิญญา) เรื่องดีดี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ทำได้ใช่ไหม</w:t>
      </w:r>
    </w:p>
    <w:p>
      <w:pPr>
        <w:pStyle w:val="BodyText"/>
      </w:pPr>
      <w:r>
        <w:t xml:space="preserve">(คุณครูปฏิญญา) ทำได้ ทำได้</w:t>
      </w:r>
    </w:p>
    <w:p>
      <w:pPr>
        <w:pStyle w:val="BodyText"/>
      </w:pPr>
      <w:r>
        <w:t xml:space="preserve">(คุณครูสุจิตรา) ทำได้ 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 เนื้อเพลงของครูบอสและครูซากิไม่ยากเลยใช่ไหมคะ เด็ก ๆ พอจะร้องกันได้หรือเปล่าเอ่ย สามารถลองฝึกร้องช้า ๆ ได้ก่อนนะคะ ครูบอสเชื่อว่าเด็ก ๆ ต้อง 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ดีโอนะคะ ที่เป็นการร้องเพลงนะคะ สุขบัญญัติ 10 ประการประกอบดนตรีนะคะ มาให้เด็ก ๆ ไปร้องพร้อม ๆ กันได้เลย ถ้าเด็ก ๆ พร้อมแล้วนะคะ เดี๋ยวเราไปร้องเพลงเลยค่ะ</w:t>
      </w:r>
    </w:p>
    <w:p>
      <w:pPr>
        <w:pStyle w:val="BodyText"/>
      </w:pPr>
      <w:r>
        <w:t xml:space="preserve">[เพลงสุขบัญญัติ 10]สุขบัญญัติ 10</w:t>
      </w:r>
    </w:p>
    <w:p>
      <w:pPr>
        <w:pStyle w:val="BodyText"/>
      </w:pPr>
      <w:r>
        <w:t xml:space="preserve">(คุณครูปฏิญญา) นักเรียนล่ะคะ ร้องเพลงกันได้หรือเปล่าเอ่ย ครูบอสเชื่อว่าเด็ก ๆ จะต้องร้องเพลงกันเพราะมาก ๆ แน่เลย</w:t>
      </w:r>
    </w:p>
    <w:p>
      <w:pPr>
        <w:pStyle w:val="BodyText"/>
      </w:pPr>
      <w:r>
        <w:t xml:space="preserve">(คุณครูสุจิตรา) ค่ะ เด็ก ๆ นะคะ ก็ได้ไปฝึกร้องเพลงมาแล้วเมื่อสักครู่นี้นะคะ ในเนื้อเพลงนะคะ ที่คุณครูซากิและคุณครูบอสนะคะ ได้พูดให้กับเด็ก ๆ ฟังไปช่วงแรกนะคะ ให้เด็ก ๆ ได้ท่องตามในช่วงแรกนี่มีเนื้อเพลที่ค่อนข้างยาวนิดหนึ่ง แต่พอไปร้องเข้ากับจังหวะเพลงอันนี้จะทำง่ายยิ่งขึ้นนะคะ แล้วก็สามารถจำเนื้อเพลงได้ง่าย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นะคะ เด็ก ๆ ก็จะจำสุขบัญญัติได้ทั้ง 10 ข้อได้อย่างง่าย ๆ เลยค่ะ เพราะส่านักเรียนสักเดตดูนะคะ เวลาที่เราไปร้องเพลงนี้กับดนตรีเพลงก็จะจบไวมากเลยค่ะ ไม่นานเหมือนตอนที่เราฝึกร้องตอนเนื้อร้องเลยนะคะ เราลองฝึกร้องเนื้อร้องเลยนะคะ หวังว่าเด็ก ๆ นะคะ จะลองไปฝึกร้องนะคะ หลังเลิกเรียน หรือบ้านนะคะ เพื่อที่เด็ก ๆ นั้นจะจำเพราะทั้ง 10 ข้อนี้นะคะ เพราะทั้ง 10 ข้อนี้นะคะ ก็เป็นการปฏิบัติตนที่ดีค่ะครูซากิ ทำให้สุขภาพกายและสุขภาพจิตของเราดีค่ะ ซึ่งในวันนี้นะคะ สิ่งที่เราจะมาเรียนรู้กันนะคะ ในข้อแรก ๆ เลย นั่นก็คือสุขบัญญัติแห่งชาติข้อที่ 1 และข้อที่ 2 ค่ะ เดี๋ยวเราไปดูกันเลยนะคะ ว่าสุขบัญญัติแห่งชาติข้อที่ 1 และข้อที่ 2 จะประกอบด้วยอะไรบ้าง และปฏิบัติตนอย่างไร เริ่มที่ ข้อที่ 1 เลยนะคะ ข้อที่ 1บอกว่าดูแลรักษาร่างกายและของใช้ให้สะอาด ซึ่งการดูและรักษาร่างกายและของใช้ให้สะอาดนะคะ เบื้องต้นเลยนะคะ ขั้นแรกเลย อาบน้ำชำระล้างร่างกายด้วยสบู่และน้ำสะอาด พร้อมเช็ดตัวให้แห้งอย่างน้อยนะคะ วันละ 2 ครั้ง เด็ก ๆ คะ เชื่อว่าในทุก ๆ วันนะคะ หลังจากที่เราตื่นนอนมานะคะ และก่อนที่เราจะกลับเข้านอนนะคะ เราก็ต้องอาบน้ำชำระร่างกาย เพราะตอนเช้าก่อนที่เราจะออกไปทำกิจกรรมนะคะ ในช่วงกลางคืนนี่เราก็นอนพักผ่อน อาจจะมีเหงื่อนะคะ หรือมีอะไร ทำให้เราเหนียวตัวได้ เราก็ต้องควรที่จะอาบน้ำชำระร่างกายค่ะ ซึ่งเด็ก ๆ คะที่จะต้องถูสบู่นะคะ ให้ร่างกายสะอาด ชำระล้างร่างกายให้สะอาดค่ะ เพื่อที่จะให้เราสดชื่นพร้อมที่จะไปทำกิจกรรมนะคะ ทั้งวันเลยก่อนที่เราจะกลับเข้านอนนะคะ เด็ก ๆ ไม่อาบน้ำได้ไหม ถูกต้องค่ะ ไม่ได้เลยนะคะ ทั้งวันนี่เราไปทำกิจกรรมมาเยอะแยะมากมายเลย บางคนนไปเล่นกิจกรรมต่าง ๆ กับเพื่อน อาจจะเกิดเหงือไคลและปัจจุบันนะคะ มีเชื้อโรคปะปนนะคะ อยู่ในสิ่งของสาธารณะมากมาย อาจจะทำให้เรานะคะ สะสมเชื้อโรคนั้นนะคะ แล้วก็เข้าสู่ร่างกาย ทำให้เกิดการเจ็บปวดได้ ฉะนั้นแล้ว การอาบน้ำชำระรเป็นสิ่งสำคัญเลยนะคะ ครูซากิรู้ไหมคะ 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ื่งนี้เป็นสิ่งสำคัญเลยนะคะ เราจะต้องเช็ดตัวนะคะ ให้แห้งนะคะ อยู่เสมอ ไม่ใช่อาบน้ำเสร็จแล้วก็ปล่อยให้ตัวเปียกอยู่แบบนั้นค่ะ เพราะว่าจะทำให้ผิดหนังของเรานะคะ เกิดการอับชื้นได้ แบบนี้ ไม่ดีเลย ฉะนั้นนะคะ ข้อแรกก็คือการอาบน้ำนะคะ ชำระร้างร่างกาย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สงสัยว่าถ้าใน 1 วันนี้ เราอาบน้ำมากกว่า2 ครั้งได้ไหมคะ</w:t>
      </w:r>
    </w:p>
    <w:p>
      <w:pPr>
        <w:pStyle w:val="BodyText"/>
      </w:pPr>
      <w:r>
        <w:t xml:space="preserve">(คุณครูสุจิตรา) ได้ค่ะ ถ้าหากในระหว่างวัน เด็ก ๆ ไปทำกิจกรรมต่าง ๆ ไปเล่นกีฬา มีคราบเหงื่อไคลหรือสิ่งสกปรก หรือร้อนค่ะ ก็สามารถอาบน้ำได้ค่ะ เพียงแค่ครูบอสนะคะ บอกว่าอย่างน้อยวันหนึ่งค่ะ อย่างน้อยนะคะ 2 ครั้งค่ะ และก่อนเข้านอน แต่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 ด้วยยาสระผม ล้างผมด้วยน้ำเปล่าให้สะอาดนะคะ แล้วเช็ดผมให้แห้งด้วยนะคะ นอกจากการดูแลรักษาร่างกายให้สะอาด นอกจากจะเป็นการอาบน้ำ ชำระร่างกายด้วยสบู่แล้วนะคะ ผมก็สำคัญนะคะ เด็ก ๆ เราก็ควรที่จะ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 อย่างที่คุณครูบอสได้บอกไปนะคะ ถ้าผมของเรามีเป็นน้ำที่เปียกกอยู่แล้วเราไปนอนเลย แบบนี้ก็อาจจะเกิดการหมักหมมของแบคทีเรีย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 ใช่แล้วค่ะ ถ้าเราไม่ซับผมให้แหบ่อเกิดนะคะ แห่งการเกิดรังแคค่ะ ซึ่งเด็ก ๆ คงไม่อยากเป็นรังแคใช่ไหมคะ แล้วเด็ก ๆ ทราบไหมคะ ว่าเราไม่ควรสระผมทุก ๆ วัน เพราะบางคนนะคะ เมื่ออาบน้ำทั้งเช้าและเย็นซึ่งการสระผมที่บ่อยเกินไปนะคะ อาจจะทำให้หนังศีรษะของเรานะคะ เกิดการแห้งจนเกินไป แล้วก็เป็นสาเหตุของการเกิดรังแคได้เช่นกัน ฉะนั้้นและวนะคะ ควรสระผมให้อยู่ใอย่างเช่นนะคะ วันเว้นวันนะคะ ในบางครั้งนะคะ เรามีการทำกิจกรรมแล้วเหงื่อออกสามารถสระได้เลยค่ะ และข้อต่อมานะคะ ในการดูแลรักษาร่างกาย ร่างกายของเราไม่ใช่แค่เพียงแค่อาบน้ำและสระผมเท่านั้น นักเรียนลองชูบมือขึ้นมาค่ะ นิ้วมือเรามีอะไรคะ ปลายนิ้วมือของเรา ใช่แล้วค่ะ นั่นก็คือเล็บนั่นเอง เด็ก ๆ คะ คุณครูประจำชั้นของเราคงจะบอกอยู่เสมอ ตัดเล็บให้สั้น แล้วก็ให้สะอาดอยู่เสมอเพราะว่าภายในเล็บของเรานะคะ ถ้าเล็บเรายาว ก็จะทำให้อะไรคะ เด็ก ๆ ถูกต้องค่ะ อาจจะมีสิ่งสกปรกต่าง ๆ มาติดที่เล็บของเราทำเราให้นะคะ เมื่อเราใช้มือไปหยิบจับสิ่งของหรือว่าหยิบจับของเข้ามารับประทานนะคะ อาจจะทำให้เชื้อโรคเหล่านั้นนะคะ เข้าสู่ร่างกายเราได้ค่ะ ให้เชื้อโรคเข้าไปสู่ร่างกายเราใช่ไหมคะ ฉะนั้นแล้วนะคะ เราก็ควรหมั่นตัดเล็บมือแล้วก็เล็บเท้าด้วยนะคะ ให้สั้น 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 ค่ะ แล้วต่อมาค่ะ การขับถ่ายอุจจาระให้เป็นเวลา หลังขับถ่ายทุกครั้งนะคะ เราก็ควรที่จะทำความสะอาดร่างกายนะคะ แล้วก็ล้างมือทุก ๆ ครั้งค่ะ แน่นอนว่านะคะ การขับถ่ายให้เป็นเวลานะคะ อันนี้ก็เป็นสิ่งที่สำคัญในแต่ละวันนะคะ เราก็ควรขับถ่ายอย่างน้อยวันละ 1 ครั้ง เอ๊ะ เด็ก ๆ คงจะสงสัยว่าช่วงเวลาไหน ที่เราควรจะขับถ่าย ทราบกันไหมเอ่ยนะคะ เด็ก ๆ</w:t>
      </w:r>
    </w:p>
    <w:p>
      <w:pPr>
        <w:pStyle w:val="BodyText"/>
      </w:pPr>
      <w:r>
        <w:t xml:space="preserve">(คุณครูปฏิญญา)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ในการขับถ่ายที่เหมาะสมที่สุดนะคะ ก็คือในช่วงตอนเช้าค่ะ เด็ก ๆ หลังจากที่เราตื่นนอนแล้วนะคะ หลังจากที่เราทำภารกิจต่างนะคะ ในห้องน้ำ เราก็ควรที่จะขับถ่ายด้วยเช่นกัน อันนี้นะคะ ก็จะทำให้สิ่งต่าง ๆ นะคะ ที่เป็น… เวลาที่เรารับประทานอาหารเข้าไปเกิดเป็นของเสียงต่าง ๆ 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อาหารต่าง ๆ เมื่อถูกดูดซึมเรียบร้อยแล้ว ก็จะเป็นกากอาหาร ซึ่งกากอาหารนั้นไม่ขับถ่ายเป็นประจำทุกวัน เราสะสมของเสียไว้ในร่างกาย จะทำให้ส่งผลเสียต่อร่างกายเลยล่ะค่ะ ไม่ว่าจะเป็นด้านสุขภาพ หรือบางครั้งอาจจะเกิดกลิ่นตัวได้นะคะ เด็ก ๆ ซึ่งเด็ก ๆ นะคะ ควรเลยนะคะ ควรฝึกให้เป็นนิการขับถ่ายนะคะ 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ไม่ขับถ่ายหรือว่าเมื่อเกิดอาการรู้สึกปวดท้อง หรืออยากจะเข้าห้องน้ำ แต่ว่าอั้นเอาไว้กลั้นเอาไว้อันนั้น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 เด็ก ๆ คงไม่อยากท้องผูกหรือว่ารู้สึกอุจระนะคะ หรือปัสสาวะไม่อไม่ออกใช่ไหมคะ ฉะนั้นนะคะ เด็ก ๆ ไม่ควรเลยนะคะ ถ้าเกิดรู้สึกปวดปัสสาวะหรือว่าปวดอุจจาระ 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เี่ขับถ่ายอุจจระแล้วแล้วนี่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ก ารล้างมือเด็ก ๆ จำกันได้ไหมคะ ว่าอยู่ในข้อใดเอ่ยใช่แล้วล่ะค่ะ อยู่ในข้อที่ 3 นั้นเอง ซึ่งเราจะเรียนกันในสัปดาห์หน้านะคะ และข้อต่อมาค่ะ สำหรับการดูแลรักษาร่างกาย แน่นอนค่ะ ในข้อนี้นะคะ ไม่ใช่แค่เพียงร่างกายเท่านั้น รวมไปถึงของใช้ก็ต้องสะอาด ฉะนั้นในข้อนี้นะคะ ควรที่จะสวมใส่เสื้อผ้าให้เสื้ิิอผ้าที่สะอาด ไม่อับชื้น ไม่สวมใส่เสื้อผ้าซ้ำของใช้ของเรานะคะ ให้สะอาดค่ะ เด็ก ๆ เคยไปตากผ้ากับคุณแม่ หรือคุณพ่อไปคะ นั่นแหละค่ะ เวลาที่เราไปตากผ้านะคะ เราก็ควรให้ผ้าของเราได้โดดแดด โดนลม เพื่อให้ผ้าของเราแห้งสนิทผ้าที่เราจะนำมาสวมใส่นะคะ เกิดความอับชื้น ก็จะทำให้เรานะคะ เกิดกลิ่นไม่พึงประสงค์ค่ะ หรือบางครั้งเป็นกลิ่นตัวด้วยนั่นเอง ซึ่งเด็ก ๆ คงไม่อยากมีกลิ่นไม่พึงประสงค์ติดตัวใช่ไหมคะ มาสวมใส่นะคะ ทุกส่วนเลย ก็ควรนะคะ ที่จะแห้งสนิทเลยไม่อับชื้นค่ะ และที่สำคัญนะคะ ไม่ควรใส่ซ้ำนะคะเด็ก ๆ ไหนมีใครชอบใส่ถุงเท้าซ้ำ ๆ บ้างไหมเอ่ยมีไหมนะ เด็ก ๆ รู้ไหมคะ ว่าการที่เรานะคะ สวมเสื้อผ้าซ้ำหรือใส่เสื้อผ้าซ้ำ หรือถุงเท้าซ้ำ อาจจะทำกลิ่นตัวได้ หรือว่าการใส่ถุงเท้าซ้ำนี่แน่นอนเลยนะคะ เด็ก ๆ คิดว่าเกิดอะไรขึ้นคะ ใช่แล้วล่ะค่ะ เท้าของเรามีกลิ่นเหม็น ซึ่งกลิ่นนี้นะคะ ก็จะติดที่รองเท้าเรา ทำให้ต่อไปนะคะ ถึงแม้เราจะเปลี่ยนรองเท้าแล้ว ก็อาจจะทำให้เกิดกลิ่นเหม็นติดอยู่ เด็ก ๆ คงไม่อยากมีกลิ่นไม่พึงประสงค์ติดตัวเองและคนรอบข้างไม่ชอบใช่ไหมล่ะคะ ฉะนั้นแล้ว ข้อนี้สำคัญมากเลยนะคะ ไม่ควรสวมใส่เสื้อผ้าซ้ำ หรือว่าอับชื้นรวมไปถึงของใช้ทุกอย่างของเราควรจะนอกจากการใส่เสื้อผ้าซ้ำ ๆ แล้วนะคะ ทำให้เราเกิดกลิ่นตัวแล้วนะคะ แน่นอนว่าอาจเกิดแหล่งสะสมนะคะ ของเชื้อโรคต่าง ๆ ด้วยนะคะ เมื่อเราใส่เสื้อผ้าซ้ำ ๆ กันแบบนี้นะคะ ก็อาจจะทำให้ผิวหนังของเรานี่เกิดอาการแพ้นะคะ หรือเกิดอาการละคายเคืองได้ ดังนั้น เด็ก ๆ 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เป็นโรคผิวหนังใช่ไหมคะ 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ซในการรักษาที่ยาวนานเลย เด็ก ๆ คงไม่อยากเป็นใช่ไหมคะ 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 นะคะ สุขบัญญัติแห่งชาติ ข้อที่ 2 นั่นก็คือรักษาฟันให้แข็งแรงและการแปรงฟันอย่างถูกวิธีนะคะ เราควรจะแปรงฟันอย่างน้อยวันละ 2 ครั้งนะคะ โดยเรานะคะ ก็จะเลือกยาสีฟันนะคะ ที่มีส่วนผสมของฟลูออไรด์ เราก็ควรเลือกให้เหมาะสมกับช่องปากของเรา ควรมีขนแปรงที่มีความนุ่มไม่แข็งจนเกินไปนะคะ อันนี้ก็จะทำให้เราแปรงฟันนี่ ไม่เกิดการบาดเจ็บของเหงือกและฟันด้วยค่ะ เอ๊ะ คุณครูซากิคะมีเด็ก ๆ หลาย ๆ คนเข้าใจผิดค่ะ ว่าวันหนึ่งเราควรแปรงฟันแค่ 2 ครั้งใช่ไหมคะ แล้วถ้าเขาแปรงฟันเสร็จแล้ว ครบ 2 ครั้งแล้ว ไม่ต้องแปรงฟันแล้วใช่ไหม</w:t>
      </w:r>
    </w:p>
    <w:p>
      <w:pPr>
        <w:pStyle w:val="BodyText"/>
      </w:pPr>
      <w:r>
        <w:t xml:space="preserve">(คุณครูสุจิตรา) อันนี้เป็นความเชื้อที่ผิด ๆ นะคะ เวลาที่เราแปรงฟันนะคะ ครบแล้วทั้ง 2 ครั้ง แต่เราไปกินอาหาร ไปรับประทานอาหารต่ออีก เราก็ไม่แปรงอีกเลย แบบนี้นะคะ ไม่ดีเพราะว่ามันก็จะทำให้เรานะคะ เกิดอาการโดยจริง ๆ แล้วนะคะ เราก็ควรที่จะแปรงฟันทุก ๆ ครั้งหลังทานอาหารทุก ๆ ครั้ง แต่ที่เราบอกว่า ควรที่จะแปรงฟันอย่างน้อยวันละ 2 ครั้งเพราะอะไรนะคะ นั้นก็คือเวลาที่เราตื่นเช้ามานะคะ อันนี้เราก็ควรที่จะแปรงฟัน เพราะระหว่างตอนกลางคืนที่เรานอนนี่ ก็อาจจะเกิดแบคทีเรียเกิดขึ้นที่เรานะคะ เราก็ควรที่จะแปรงฟัน 1 ครั้ง แล้วหลังจากนั้นเราก็อาจจะไปทำกิจกรรมต่าง ๆ ไปทำกิจกรรมต่าง ๆ ไปรับประทานอาหารในตอนกลางวันนะคะ และหลังจากนั้นเมื่อเรากลับบ้านก่อนจะนอนอันนี้เราก็แปรงอีก 1 ครั้ง แล้วก็เข้านอนเลยเราไม่ควรที่จะรับประทานอะไรแล้ว แต่ถ้าในระหว่างวันนี่ ถ้ามีเวลาค่ะ ถ้าหากเรามีเวลานะคะ ถ้หากเราก็จะสามารถแปรงฟันได้นะคะ</w:t>
      </w:r>
    </w:p>
    <w:p>
      <w:pPr>
        <w:pStyle w:val="BodyText"/>
      </w:pPr>
      <w:r>
        <w:t xml:space="preserve">(คุณครูปฏิญญา) ใช่แล้วล่ะค่ะ ถ้าในระหห่างในการแปรงฟันติดตัวไว้ได้นะคะ ก็สามารถ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นะคะ ออกไปนั่นเอง เมื่อเรากลับไปบ้าน เราอาบน้ำก่อนเข้านอน เราก็แปรงฟันซึ่งนี่นะคะ ก็เป็นการดูแลช่องปากในข้อที่ 2 นั่นเองและต่อมาค่ะ นอกจากเราจะแปรงฟันแล้วนะคะ เลือกใช้ยาสีฟันนะคะ ที่มีส่วนผสมของฟลูออไรด์ ใช้ขนาดแปรงสีฟันที่มีขนาดเหมาะสมกับช่องปากของเรา อีก 1 อย่างที่สำคัญหลีกเลี่ยงขนมที่มีรสหวานจัดหรือว่าเหนียวติดฟัน เพราะว่านะคะ การที่มีขนมรสที่หวานจนเกินไปนะคะ อาจจะทำเกิดอาการฟันผุได้ค่ะ แล้วก็ไม่ใช้ฟันในการกัดฉีดของแข็งหรือว่าเหนียว ไหนมีใครชอบใช้ฟันกัดฉีกซองขนมบ้างคะ มีหรือเปล่าเอ่ย หลายคนเลยใช่ไหมคะ ซึ่งนี่นะคะ เป็นพฤติกรรมที่ผิดนะคะ ฟันของเราแข็งแรงมากก็จริง แต่เมื่อเรานะคะ ใช้ฟันของเราไม่ถูกวิธี ใช้ฟันของเราไปกัดฉีกของที่เหนียวหรือแข็ง ก็อาจจะให้ฟันของเราหักหรือบิ่นได้นะคะ และฟันของเราบาดเจ็บได้ซึ่งเด็ก ๆ คงไม่อยากฟันหัก ฟันบิ่น หรือฟันหลอใช่ไหมล่ะคะ ฉะนั้นแล้ว ไม่ควรเลยทีจะใชเ้ฟรวมไปถึงขนมหวานค่ะ รับประทานได้ค่ครูบอสไม่ได้ห้ามให้เด็ก ๆ รับประทานของหวานเลยแต่เราควรรับประทานแต่น้อยนะคะ ไม่ควรรับประทานมากจนเกินไป หรือว่านำไปรับประทานก่อนนอนใช่ไหมครูซากิ</w:t>
      </w:r>
    </w:p>
    <w:p>
      <w:pPr>
        <w:pStyle w:val="BodyText"/>
      </w:pPr>
      <w:r>
        <w:t xml:space="preserve">(คุณครูสุจิตรา) ใช่แล้วล่ะค่ะ ซาการที่เรานะคะ แปรงฟันแล้วแต่ว่าบังเอิญหิวหยิบขนมขึ้นมาทานนะคะ แน่นอนว่า ถึงแม้ว่าเราจะแปรงฟัน ก็ไม่ช่วยเราสักเท่าไรนะคะ เพราะเราก็กินขนมอยู่ดีก่อนที่เราจะนอน ดังนั้นนะคะ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 น้ำอัดลม อันนี้ถ้าเด็ก ๆ หลีกเลี่ยงได้ก็ควร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ุณ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ุณครูสุจิตรา) ในข้อต่อมานะคะ นั่นก็คือการตรวจสุขภาพปากและฟันนะคะ เป็นประจำนะคะ เป็นประจำเลย ซึ่งเราก็ควรที่จะพบทันตแพทย์ 6 เดือนค่ะ หรือว่าอย่างน้ำปีล่ะ 2 ครั้งนะคะ เพื่อที่จะให้เขาตรวจดูว่าฟันของเราเป็นอย่างไร มีฟันผุกี่ซี่เอ่ยอะไรแบบนี้ หรือว่าต้องขูดหินปูนไหม อันนี้ก็เป็นการรักษาฟันของเรานั่นเองค่ะ</w:t>
      </w:r>
    </w:p>
    <w:p>
      <w:pPr>
        <w:pStyle w:val="BodyText"/>
      </w:pPr>
      <w:r>
        <w:t xml:space="preserve">(คุณครูปฏิญญา) เอ๊ะ คุณครูซากิคะ ทันตแพทย์ไม่เหมือนแพทย์หรือ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ทันตแพทย์คืออะไร ทันตแพทย์เขาก็จะเป็นคุณหมอฟันหรือว่าเป็นคุณหมอเฉพาะทางนั่นเอง 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เด็ก ๆ บางคนอาจจะไปพบคุณหมอปกตินะคะ เป็นประจำ แต่เด็ก ๆ คะ เราก็ต้องไปพบคุณหมอฟันหรือว่าทันตแพทย์ด้วยนะคะ เป็นการรักษาสุขภาพภายในช่องปากของเราค่ะ เพราะบางครั้งที่เรานะคะ เกิดฟันผุนั้น บางครั้งผุอยู่ในตามซอกฟันค่ะ เรามองเห็นนะคะ ไม่สะดวก เพราะซอกฟันด้านในแบบนี้เราก็ไม่สามารถมองเห็นได้ง่ายนะคะ เราก็ต้องให้คุณหมอหรือทันตแพทย์ช่วยดู ว่าเรามีฟันผุหรือว่ามีโรคภายในช่องปากหรือไม่ค่ะ แบบนี้นะคะ เด็ก ๆ จำไว้เลยระคะ ทุก ๆ 6 เดืิแอย่างน้อย 2 ครั้งต่อปีค่ะ ครูบอสก็มีอีก 1 กิจกรรมที่มาดูแลช่องปากของเรา นั่นก็คือกิจกรรม Let’s brush our teeth หรือว่ามาแปรงฟันกันเถอะ เด็ก ๆ พร้อมหรือยังคะ วันนี้นะคะ ครูบอสและคุณครูซากินะคะ มีวิธีการแปลงฟันถูกวิธีค่ะ เราบางคนนะคะ อาจจะคิดว่าเราแปรงฟันกันถูกแล้ว บางคนแค่นำแปรงสีเข้าไปขัด ๆ ถู ๆ ภายในช่องปาก แต่ว่ายังไม่ถูกวิธีหรือว่ายังไม่ทั่วถึง ก็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อย่างไรให้ถูกวิธีค่ะ ถ้าพร้อมแล้ว ไปกันเลยค่ะ เดี๋ยวเรามาดูนะคะ วิธีการแปลงฟันนะคะ อย่างถูกวิธีอย่างนะคะ ตามขั้นตอนต่าง ๆ อย่างแรกเลยที่คุณครูซากิบอกจะต้องทำอย่างไรคะ เราจะต้องเลือกแปรงสีฟันนคะ ให้เหมาะช่องปากของเราแล้วก็รวมไปถึงของขนแปรงด้วยนะคะ ต้องมีความอ่อนนุ่มไม่แข็งจนเกินไปค่ ะ</w:t>
      </w:r>
    </w:p>
    <w:p>
      <w:pPr>
        <w:pStyle w:val="BodyText"/>
      </w:pPr>
      <w:r>
        <w:t xml:space="preserve">(คุณครูปฏิญญา) ใช่แล้วล่ะค่ะ ขนาดของแปรงนะคะ นะคะ ให้เราสามารถใส่เข้าไปในช่องปากรวมไปถึงนะคะ ยาสีฟันของเราก็ต้องมีส่วนผสมของฟูออไรด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แล้วเราก็ใส่เข้าไปในช่องปากของเรานะคะ เริ่มถูแบบนี้เลยค่ะ แล้วก็ถูนะคะ เมื่แเราถูก ๆ นะคะ เด็ก ๆ เราก็ปัดลงค่ะ ถู แล้วปัดลงค่ะ ปัดลงค่ะ ถูปัดลงค่ะ แล้วปัดลงค่ะ มาทีละซี่แบบนี้เลยนะคะเด็ก ๆ ไม่ต้องรีบนะคะ แล้วก็พอเข้าข้างฝั่งนี้นะคะ ถูปัดลง เพราะว่าเราควรทำความสะอาดไปทีละซี่เลยนะคะ เพราะบางครั้งนะคะ เศษอาหารก็จะอยู่ภายในช่องปากของเรา ตามซอกฟันนี่ล่ะค่ะ พอครบแล้วนะคะ ด้านนอกของฟันนะคะ เราก็เข้าสู่ด้านในฟันแบบนี้เลยนะคะ ทำเหมือนเดิมเลยค่ะ ถู ๆ และปัดลง ถู ๆ และปัดลงปัดลงค่ะ ซึ่งตรงนี้เราก็จะถูแบบนี้เลยแล้วก็ปัดลอง ถูแล้วปัดลงก็ถูแล้วปัดลงค่อย ๆ ทำทีละซี่แบบนี้เลยนะคะ เราก็จะเสร็จแล้วค่ะ สำหรับฟันบน ทีนี้ค่ะ เราก็ต่อด้วนฟันล่าง ทำเหมืิอนเดิมเลยค่ะ ถูนะคะ ทีนี้เราจะไม่ปัดลงแล้วนะคะ เราจะปัดขึ้นค่ะ ถูแล้วปัดขึ้นถูแล้วปัดขึ้น ถู…</w:t>
      </w:r>
    </w:p>
    <w:p>
      <w:pPr>
        <w:pStyle w:val="BodyText"/>
      </w:pPr>
      <w:r>
        <w:t xml:space="preserve">(คุณครูสุจิตรา) ให้ครบทุกซี่เลยค่ะ เราจะสังเกตเห็นว่าถ้าเป็นฟันบนนนี่จะปัดลงใช่ไหมคะ ครูบอส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ะ แล้วก้ปัดขึ้นแบบนี้นะคะ เมื่อเราแปรงด้านนอกเสร็จแล้วปัดขึ้นแบบนี้นะคะ แล้วค่อย ๆ แปรงลยนะคะ เด็ก ๆ เราให้เวลากับการแปรงฟันหน่อยนะครีบนะคะ เด็ก ๆ ในความเป็นจริงนะคะ เราสามารถให้ลิ้นของเรานะคะ หลบได้ แล้วเราก็ปัดขึ้นแบบนี้ค่ะ ซึ่งเมื่อแปรงเสร็จแล้วเด็ก ๆ คะ ฟันของเราไม่ได้มีด้านนอกและด้านในเท่านั้น ฟันของเราซี่บริเวณด้านในที่เป็นฟันกลามกับฟัน 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</w:t>
      </w:r>
    </w:p>
    <w:p>
      <w:pPr>
        <w:pStyle w:val="BodyText"/>
      </w:pPr>
      <w:r>
        <w:t xml:space="preserve">(คุณครูปฏิญญา) เสร็จแล้ว ก็อีกข้างหนึ่ง ทั้งซ้ายและขวาเลยนะคะ เมื่อฟันบนเสร็จแล้ว เราก็มาแปรงฟันล่างค่ะ เพราะว่าบริเวณหลุ่มร่องฟันของฟันกรามนะคะ ถ้าเราไม่ดุแลทำความสะอาดให้ดี อาจจะทำให้ฟันผุได้บริเวณนี้ค่ะ แบบนี้นะคะ ทีนี้เมื่อเราแปรงฟันจนครบทุกซี่แล้วเด็ก ๆ คิดว่าเสร็จหรือยังคะใช่แล้วล่ะค่ะ ยังไม่เสร็จนะคะ ในช่องปากของเรานะคะ ยังมีอวัยวะส่วนอื่นอีกนะคะ เราควรดูความสะอาดให้ครบถ้วน ถ้าเราทำความสะอาดไม่ครบถ้วนอาจจะทำให้เกิดกลิ่นปากได้หรือว่าเชื้อแบคทีเรียสะสมได้ค่ะ นั่นก้คือเริ่มแรกเลยนะคะ ที่แปรงสีฟันบางชนิดนะคะ อาจจะมีอยู่ด้านหลัง แต่ถ้าไม่มีเราสามารถใช้ขนแปลงนี้นะคะ ถูเบา ๆ ได้นะคะ แต่อย่าทำแรงนะคะ เด็ก ๆ อาจเกิดการบาดเจ็บได้ค่้ะปัดออกแบบนี้เลยค่ะ ปัดที่บริเวณลิ้นของเรานะคะ ให้สะอาด ปัดแบบนี้เลยนะคะ และเมื่อเราแปรงลิ้นสะอาดแล้วนะคะ อย่าลืมนะคะ ทีจะแปรงกระพุงแก้มค่ะ เพราะเราจะมีกระพุงใช่ไหมคะ เด็ก ๆ บริเวณกระพุ้งแก้มจะมีเศษ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ทีนี้นะคะ ช่องปากของเราก็จะสะอาดแล้วใช่ไหมคะ ครูซกิ</w:t>
      </w:r>
    </w:p>
    <w:p>
      <w:pPr>
        <w:pStyle w:val="BodyText"/>
      </w:pPr>
      <w:r>
        <w:t xml:space="preserve">(คุณครูสุจิตรา) ใช่แล้วล่ะค่ะ ค่ะ จากวิธีการแปรงฟันนะคะ ที่ได้รู้กันไปนะคะ เด็ก ๆ จะสังเกตเห็นว่าครูบอสนะคะ ขยับแปรงสีฟันนะคะ รวมถึงการปัดขึ้นปัดลงด้วย วิธีการแบบนี้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ตัดค่ะ ซึ่งเด็ก ๆ ก็สามารถทำได้เลยนะคะ แล้วก็ปัดขึ้นแบบนี้ค่ะ ควรฝึกทำเป็นประจำและให้เวลาในการแปรงฟันนะคะ เด็ก ๆ เพราะครูบอสเคยเห็นแปรงฟันแบบถู ๆ ไม่ถึงนาทีเลยค่ะ เสร็จแล้วแบบนี้ฟันของเรายังไม่ทันที่จะสะอาดเลยค่ะ ฉะนั้นแล้ว วันนี้เราได้เรียนรู้วิธีที่ถูกต้องแล้ว อย่าลืมนำไปปฏิบัติด้วยนะคะ นักเรียนคงแปรงฟัน ฝึกแปรงฟันกันเสร็จแล้วเรามาเข้าสู่กิจกรรมต่อมาเลยค่ะ ซึ่งกิจกรรมนี้ก็เกี่ยวช่องปากของเราเช่นเดิมค่ะ ครูซากิ กิจกรรมนี้ใบงานที่ 2 ค่ะ สำรวจฟันฉันซึ่งกิจกรรมนี้นะคะ จะให้นักเรียนสำรวจฟันตนเองค่ะ พร้อมตอบคำถามต่อไปนี้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รูปลายทา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อย่าลืมแจกอุปกรณ์ให้นักเรียนด้วยนะคะ ไม่ว่าจะเป็นนะคะ ใบงานนี้หรือกระกจอันเล็ก ๆ หรือว่าจะให้เด็ก ๆ นะคะ เตรียมมาจากบ้านได้ค่ะ เพื่อมาดูฟันในช่องปากของเรานะคะ หรือทางโรงสให้นักเรียนจับคู่กับเพื่อนซึ่งใบงานนี้นะคะ เดิมทีแรกเลยนะคะ ภายในช่องปากของฉัน ประกอบไปด้วยฟันจำนวน… ซี่ ให้เด็ก ๆ นับเลยนะคะ ว่าในช่องปากของตนเองนะคะ ประกอบด้วยฟันจำนวนกี่ซี่ เพราะบางคนมีฟันจจำนวนฟันนะคะ ที่แตกต่างกันออกไป ซึ่งในวัยของนักเรียนนะคะ เริ่มเข้าสู่วัยที่หลุดร่วงแล้วเมื่อฟันน้ำนมหลุดล่วงแต่บางคนค่ะ ฟันยังไม่ขึ้นเลยค่ะ ครูซากิเป็นฟันหลอไว้ แบบนี้นะคะ ก็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จำนวนกี่ซี่ค่ะ เมื่อนับฟันเสร็จแล้วนะคะ ข้อที่ 2 นะคะ ภายในช่องปากของฉันมีฟันผุหรือไม่ ให้ช่วยกันสังเกตเลยะคะถ้าในช่องปากของเรามีฟันผุหรือไม่อาจจะเป็นได้ทั้งคราบฟันผุนะคะ ที่เป็นสีเหลือง ๆ อยู่ หรือบางคนนนะคะ หรือบางคนนี่เริ่มมีสีดำแล้วนะคะ นักเรียน ซึ่งเราก็ติ๊กได้เลยนะคะ ทำเครื่องหมายว่ามีไม่มีหรือว่ามี ถ้ามีนี่จำนวนกี่ซี่ และข้อต่อมาค่ะ ครูซากิ</w:t>
      </w:r>
    </w:p>
    <w:p>
      <w:pPr>
        <w:pStyle w:val="BodyText"/>
      </w:pPr>
      <w:r>
        <w:t xml:space="preserve">(คุณครูสุจิตรา)และข้อต่อมาค่ะ ครูซากิ</w:t>
      </w:r>
    </w:p>
    <w:p>
      <w:pPr>
        <w:pStyle w:val="BodyText"/>
      </w:pPr>
      <w:r>
        <w:t xml:space="preserve">(คุณครูสุจิตรา) ค่ะ ข้อที่ 3 นะคะ เมื่อนักเรียนสำรวจฟันตนเองเสร็จแล้วใช่ไหมคะ ให้นักเรียนนะคะ ดูว่านักเรียนนี้มีวิธีดูแลช่องปากของเรานี่อย่างไรบ้าง ให้เขียนลงมาเลยนะคะ อาจจะเขียนเป็นข้อ ๆ หรือการอธิบายยาว ๆได้การดูแลในช่องปากของตนเองได้เลยค่ะ ซึ่งกิจกรรมภายในวันนี้นะคะ เพราะเดี๋ยวกิจกรรมวันนี้จะให้เด็ก ๆ ทำในห้นักเรียนทำใบงานที่ 2 นี้ล่ะค่ะ ที่คุณครูบอสและครูซากิได้อธิบายให้ฟังซึ่งจะให้นักเรียนนะคะ อธิบายวิธีการแปรงฟันซึ่งครูบอสและครูซากินะคะ ได้อธิบายไปเมื่อในส่วนของคุณครูปลายทางนะคะ รบกวนคุณครูปลายทางให้ขั้นตอนในการทำกิจกรรมให้นักเรียนฟังอย่างละเอียดอีก 1 ครั้งนะคะ แล้วก็ดูแลนักเรียน ให้คำแนะนำในนะคะ ระหว่างที่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นะคะ จะให้นับจะให้เวลานักเรียนในการทำนะคะ แล้วเดี๋ยวกลับมาค่สุขบัญญัติ10 ประการมีดีพร้อม วิ่งแวดล้อมร่างกายสุขสบายทั้ง 10 ประการ10 ประการ ข้อที่ 1 นั่นก็แสนง่ายหมั่นแปรงฟันทุกวันล้างมือให้สะอาดข้อ 4 ทานอาหารสุก อย่าทานรสจัดและสารอันตรายอันตราย ข้อ 5 นี่แหละสำคัญ ไม่เล่นการพนันและใช้สารเสพติด ข้อ 6 ครอบครัวอบอุ่น มาสร้างความสัมพันธ์เชื่อมกันให้สนิท ข้อ 7 ระวังระไว ป้องกันอุบัติภัย ไม่สร้างความประมาท ตรวจสุขภาพร่างการให้สะอาดข้อ 9 นั้นอยู่ที่ใจ ทำจิตแจ่มใสร่าเริงทุก ๆ วัน ข้อ 10 มีสำนึกดีร่วมกันสร้างสรรค์ สุขบัญญัติ10 ประการ มีปาฏิหาริย์ให้แสนสบาย มีดีพร้อม สิ่งแวดล้อมร่างกาย สุขขสบายทั้ง 10 ประการ เรื่องดีดีนะเออ อยู่ที่เธอคนดี ถามใจเธอดูสิ ทำได้ใช่ไหม ทำได้ ทำได้</w:t>
      </w:r>
    </w:p>
    <w:p>
      <w:pPr>
        <w:pStyle w:val="BodyText"/>
      </w:pPr>
      <w:r>
        <w:t xml:space="preserve">[เสียงดนตรี] สุขบัญญัติ 10 ประการ มีปฏิหาริย์ที่แสนสบาย มีดีพร้อมสิ่งแวดล้อมร่างกาย สุขสบายทั้ง 10 ประการ ข้อ 1 นั้นก็แสนง่าย ดูแลร่างกาย ของใช้ให้สะอาด ข้อ 2 อยากให้ฟันแข็งแรงต้องหมั่นแปรงฟังทุกวันอย่าให้ขาด ข้อ 3 ล้างมือเสียก่อนก่อนทานอาหารและหลังการขับถ่าย ข้อ 4 ทานอาหารสุก อย่าทานรสจัด และสารอันตราย ข้อ 5 นี่ล่ะสำคัญ ไม่เล่นการพนันและใช้สารเสพติด ข้อ 6 ครอบครัวอบอุ่น มาสร้างความให้สนิท ข้อ 7 ระวังระไว ป้องกันอุบติภัย ด้วยการไม่ประมาท สร้างความไม่ออกกำลังกายนั้นอยู่ที่ใจทำจิตแจ่มใสร่าเริงทุก ๆ วัน ข้อ 10 มีสำนึกดีต่อส่วนรวมและร่วมกันสร้างสรรค์สุขบัญญัติ 10 ประการมีปาฏิหาริย์ให้แสนสบาย มีดีพร้อม สิ่งแวดล้อมร่างกาย สุขสบายทั้ง 10 ประการ เรื่องดีดีนะเออ อยู่ที่เธอคนดี ถามใจเธอดูสิ ทำได้ใช่ไหม ทำได้ ทำ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นะคะนักเรียน เดี๋ยวเราไปสรุปบทเรียนไปพร้อม ๆ กันเลยค่ะ โดยในวันนี้นะคะ ที่เราเรียนกันในเรื่อง สุขบัญญัติแห่งชาติ ค่ะ โดยนะคะ สุขบัญญัติแห่งชาติมีกี่ข้อคะ ถูกต้องค่ะ มีทั้งหมด 10 ข้อด้วยกัน ซึ่งวันนี้นะคะ เด็ก ๆ ก็ได้ฝึกร้องเพลงไปแล้ว น่าจะจำได้ทั้งหมด 10 ข้อเลยนะคะ สามารถกลับไปฝึกนะคะ ฝึกร้องได้ที่บ้านเลยค่ะ และในวันนี้นะคะ เราได้เรียนไป 2 ข้อด้วยกัน เริ่มที่ข้อแรกนะคะ นั่นก็คือข้อที่ 1 ดูแลรักษาร่างกายและของใช้ให้สะอาดค่ะ ก็จะเป็นทั้งการอาบน้ำ สระผม ดูแลรักษาความสะอาดของมือและเล็บ รวมไปถึงเล็บมือเล็บเท้าด้วยนะคะ ของใช้ต่าง ๆ เลย ก็คือดูแลให้สะอาดนั่นเอง</w:t>
      </w:r>
    </w:p>
    <w:p>
      <w:pPr>
        <w:pStyle w:val="BodyText"/>
      </w:pPr>
      <w:r>
        <w:t xml:space="preserve">(คุณครูสุจิตรา) และในข้อที่ 2 นะคะ นั่นก็คือรักษาการรักษาฟันให้แข็งแรงและแปรงฟันทุกวัน เด็ก ๆ ก็ได้รู้วิธีการแปรงฟันนะคะ ที่ถูกต้องแล้วเด็ก ๆ ก็จะสามารถนำไปปรับเปลี่ยนพฤติกรรมตนเองและไปปฏิบัติใช้ได้ค่ะ</w:t>
      </w:r>
    </w:p>
    <w:p>
      <w:pPr>
        <w:pStyle w:val="BodyText"/>
      </w:pPr>
      <w:r>
        <w:t xml:space="preserve">(คุณครูปฏิญญา) และไปปรับใช้ในชีวิตประจำวันนะคะ เพราะว่าสิ่งที่เราเรียนเป็นสิ่งที่มีประโยชน์ทั้งนั้นเลย จะทำให้เรามีสุขภาพกายของเราแข็งแรงค่ะ แล้วสำหรับสัปดาห์หน้านะคะ ที่เราจะมาเรียนกันในต่อเนื่องเลย นั่นก็คือสุขบัญญัติแห่งชาติ ข้อที่ 3-6 ค่ะ วันนี้เราเรียนข้อที่ 1 และข้อที่ 2 ไปแล้ว สัปดาห์หน้า เราจะมาเรียนกันตั้งแต่ข้อที่ 3 จนถึงข้อที่ 6 เลยค่ะ</w:t>
      </w:r>
    </w:p>
    <w:p>
      <w:pPr>
        <w:pStyle w:val="BodyText"/>
      </w:pPr>
      <w:r>
        <w:t xml:space="preserve">(คุณครูสุจิตรา) ค่ะ โดยสิ่งที่คุณครูปลายทางและนักเรียนปลายทางจะต้องเตรียมนะคะ นักเรีน ก็คือเนื้อเพลงสุขบัญญัติ 10 ประการเรื่อง กิจกรรมสร้างสัมพันธ์กับคนในครอบ</w:t>
      </w:r>
    </w:p>
    <w:p>
      <w:pPr>
        <w:pStyle w:val="BodyText"/>
      </w:pPr>
      <w:r>
        <w:t xml:space="preserve">(คุณครูปฏิญญา) ซึ่งคุณครูปลายทางนะคะ สามารถดาวน์โหลดใบงานนี้นะคะ ได้ที่ www.dltv.ac.th ค่ะ เนื้อเพลงนี้นะคะ คุณครูปลายทางสามารถใช้เน้อเพลงที่ใช้วันนี้ได้เลยนะคะ ไม่ต้องเตรียมใหม่ แต่ว่าใบงานอย่าลืมเตรียมมาด้วยนะคะ สำหรับการทำกิจกรรมในสัปดาห์หน้า วันนี้ครูบอสและครูซากินะคะ ก็ขอลากันไปเพียงเท่านี้ และเดี๋ยวเรามาพบกันใหม่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7) ป. 5 สุขศึกษาและพลศึกษา ๓ อันตรายจากการเล่นกีฬา 19 พ.ย. 64 (มาริก)</dc:title>
  <dc:creator/>
  <cp:keywords/>
  <dcterms:created xsi:type="dcterms:W3CDTF">2022-11-11T04:49:36Z</dcterms:created>
  <dcterms:modified xsi:type="dcterms:W3CDTF">2022-11-11T0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00 น.</vt:lpwstr>
  </property>
  <property fmtid="{D5CDD505-2E9C-101B-9397-08002B2CF9AE}" pid="3" name="subtitle">
    <vt:lpwstr/>
  </property>
</Properties>
</file>